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D93DEE" w14:textId="77777777" w:rsidR="00B43C87" w:rsidRPr="00B43C87" w:rsidRDefault="00B43C87" w:rsidP="00B43C87">
      <w:pPr>
        <w:jc w:val="center"/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STATE OF MINNESOTA</w:t>
      </w:r>
    </w:p>
    <w:p w14:paraId="402977E0" w14:textId="4D65A36D" w:rsidR="00B43C87" w:rsidRPr="00B43C87" w:rsidRDefault="00AE66A4" w:rsidP="00B43C87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RT</w:t>
      </w:r>
      <w:r w:rsidR="00B43C87" w:rsidRPr="00B43C87">
        <w:rPr>
          <w:rFonts w:ascii="Arial" w:hAnsi="Arial" w:cs="Arial"/>
          <w:sz w:val="24"/>
          <w:szCs w:val="24"/>
        </w:rPr>
        <w:t xml:space="preserve"> OF ADMINISTRATIVE HEARINGS</w:t>
      </w:r>
    </w:p>
    <w:p w14:paraId="11E8B0DB" w14:textId="77777777" w:rsidR="00B43C87" w:rsidRPr="00B43C87" w:rsidRDefault="00B43C87" w:rsidP="00B43C87">
      <w:pPr>
        <w:rPr>
          <w:rFonts w:ascii="Arial" w:hAnsi="Arial" w:cs="Arial"/>
          <w:sz w:val="24"/>
          <w:szCs w:val="24"/>
        </w:rPr>
      </w:pPr>
    </w:p>
    <w:tbl>
      <w:tblPr>
        <w:tblStyle w:val="TableGrid1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Matter name and document title"/>
        <w:tblDescription w:val="Matter name and document title"/>
      </w:tblPr>
      <w:tblGrid>
        <w:gridCol w:w="4675"/>
        <w:gridCol w:w="4675"/>
      </w:tblGrid>
      <w:tr w:rsidR="00B43C87" w:rsidRPr="00B43C87" w14:paraId="73402C4E" w14:textId="77777777" w:rsidTr="00705ECE">
        <w:trPr>
          <w:trHeight w:val="1390"/>
          <w:tblHeader/>
        </w:trPr>
        <w:tc>
          <w:tcPr>
            <w:tcW w:w="4675" w:type="dxa"/>
          </w:tcPr>
          <w:p w14:paraId="26D58B4A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94D6588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WID: [WID]</w:t>
            </w:r>
            <w:r w:rsidRPr="00B43C87">
              <w:rPr>
                <w:rFonts w:ascii="Arial" w:hAnsi="Arial" w:cs="Arial"/>
                <w:sz w:val="24"/>
                <w:szCs w:val="24"/>
              </w:rPr>
              <w:tab/>
            </w:r>
          </w:p>
          <w:p w14:paraId="593CEF77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DOI: [DOI]</w:t>
            </w:r>
            <w:r w:rsidRPr="00B43C87">
              <w:rPr>
                <w:rFonts w:ascii="Arial" w:hAnsi="Arial" w:cs="Arial"/>
                <w:sz w:val="24"/>
                <w:szCs w:val="24"/>
              </w:rPr>
              <w:tab/>
            </w:r>
          </w:p>
        </w:tc>
        <w:tc>
          <w:tcPr>
            <w:tcW w:w="4675" w:type="dxa"/>
          </w:tcPr>
          <w:p w14:paraId="11BB9900" w14:textId="77777777" w:rsidR="00B43C87" w:rsidRPr="00B43C87" w:rsidRDefault="00B43C87" w:rsidP="00B43C87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  <w:p w14:paraId="64E956A3" w14:textId="35F23B8F" w:rsidR="00B43C87" w:rsidRPr="00B43C87" w:rsidRDefault="00AE66A4" w:rsidP="00B43C87">
            <w:pPr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="00B43C87" w:rsidRPr="00B43C87">
              <w:rPr>
                <w:rFonts w:ascii="Arial" w:hAnsi="Arial" w:cs="Arial"/>
                <w:sz w:val="24"/>
                <w:szCs w:val="24"/>
              </w:rPr>
              <w:t>AH Case No. [CASE NO.]</w:t>
            </w:r>
          </w:p>
          <w:p w14:paraId="66AD898C" w14:textId="77777777" w:rsidR="00B43C87" w:rsidRPr="00B43C87" w:rsidRDefault="00B43C87" w:rsidP="00B43C87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Workers’ Compensation Judge: [ASSIGNED JUDGE]</w:t>
            </w:r>
          </w:p>
          <w:p w14:paraId="2A82B400" w14:textId="77777777" w:rsidR="00B43C87" w:rsidRPr="00B43C87" w:rsidRDefault="00B43C87" w:rsidP="00B43C87">
            <w:pPr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43C87" w:rsidRPr="00B43C87" w14:paraId="0D61DEE3" w14:textId="77777777" w:rsidTr="00705ECE">
        <w:tc>
          <w:tcPr>
            <w:tcW w:w="4675" w:type="dxa"/>
          </w:tcPr>
          <w:p w14:paraId="7FF09109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[EMPLOYEE],</w:t>
            </w:r>
          </w:p>
          <w:p w14:paraId="4AF90B44" w14:textId="77777777" w:rsidR="00B43C87" w:rsidRPr="00B43C87" w:rsidRDefault="00B43C87" w:rsidP="00B43C87">
            <w:pPr>
              <w:ind w:firstLine="702"/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Employee</w:t>
            </w:r>
          </w:p>
          <w:p w14:paraId="4F32196D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0064FC0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v.</w:t>
            </w:r>
          </w:p>
          <w:p w14:paraId="1D2E5AD5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65F6E4E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[EMPLOYER],</w:t>
            </w:r>
          </w:p>
          <w:p w14:paraId="66176067" w14:textId="77777777" w:rsidR="00B43C87" w:rsidRPr="00B43C87" w:rsidRDefault="00B43C87" w:rsidP="00B43C87">
            <w:pPr>
              <w:ind w:firstLine="702"/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Employer</w:t>
            </w:r>
          </w:p>
          <w:p w14:paraId="29DA46DB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5DD0791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and</w:t>
            </w:r>
          </w:p>
          <w:p w14:paraId="7B780E81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D159FB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[INSURER],</w:t>
            </w:r>
          </w:p>
          <w:p w14:paraId="4575DA69" w14:textId="77777777" w:rsidR="00B43C87" w:rsidRPr="00B43C87" w:rsidRDefault="00B43C87" w:rsidP="00B43C87">
            <w:pPr>
              <w:ind w:firstLine="702"/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Insurer</w:t>
            </w:r>
          </w:p>
          <w:p w14:paraId="5548BB05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23B9697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and</w:t>
            </w:r>
          </w:p>
          <w:p w14:paraId="230D0EA7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F7D071" w14:textId="77777777" w:rsidR="00B43C87" w:rsidRPr="00B43C87" w:rsidRDefault="00B43C87" w:rsidP="00B43C87">
            <w:pPr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>[INTERVENOR],</w:t>
            </w:r>
          </w:p>
          <w:p w14:paraId="2C046C99" w14:textId="77777777" w:rsidR="00B43C87" w:rsidRPr="00B43C87" w:rsidRDefault="00B43C87" w:rsidP="00B43C87">
            <w:pPr>
              <w:ind w:firstLine="702"/>
              <w:rPr>
                <w:rFonts w:ascii="Arial" w:hAnsi="Arial" w:cs="Arial"/>
                <w:sz w:val="24"/>
                <w:szCs w:val="24"/>
              </w:rPr>
            </w:pPr>
            <w:r w:rsidRPr="00B43C87">
              <w:rPr>
                <w:rFonts w:ascii="Arial" w:hAnsi="Arial" w:cs="Arial"/>
                <w:sz w:val="24"/>
                <w:szCs w:val="24"/>
              </w:rPr>
              <w:t xml:space="preserve">Intervenor </w:t>
            </w:r>
          </w:p>
        </w:tc>
        <w:tc>
          <w:tcPr>
            <w:tcW w:w="4675" w:type="dxa"/>
          </w:tcPr>
          <w:p w14:paraId="40C6F27D" w14:textId="77777777" w:rsidR="00B43C87" w:rsidRPr="00B43C87" w:rsidRDefault="00B43C87" w:rsidP="00B43C87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 w:rsidRPr="00B43C87">
              <w:rPr>
                <w:rFonts w:ascii="Arial" w:hAnsi="Arial" w:cs="Arial"/>
                <w:b/>
                <w:sz w:val="24"/>
                <w:szCs w:val="24"/>
              </w:rPr>
              <w:t>SUBPOENA</w:t>
            </w:r>
          </w:p>
          <w:p w14:paraId="2B517523" w14:textId="77777777" w:rsidR="00F32E54" w:rsidRPr="00F32E54" w:rsidRDefault="00F32E54" w:rsidP="00F32E5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F32E54">
              <w:rPr>
                <w:rFonts w:ascii="Arial" w:hAnsi="Arial" w:cs="Arial"/>
                <w:b/>
                <w:sz w:val="24"/>
                <w:szCs w:val="24"/>
              </w:rPr>
              <w:t>(COMMAND TO APPEAR/PRODUCE)</w:t>
            </w:r>
          </w:p>
          <w:p w14:paraId="6F077D61" w14:textId="77777777" w:rsidR="00B43C87" w:rsidRPr="00B43C87" w:rsidRDefault="00B43C87" w:rsidP="008604D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EB06C9F" w14:textId="77777777" w:rsidR="00F32E54" w:rsidRDefault="00F32E54" w:rsidP="00AA144B">
      <w:pPr>
        <w:rPr>
          <w:rFonts w:ascii="Arial" w:hAnsi="Arial" w:cs="Arial"/>
          <w:sz w:val="24"/>
          <w:szCs w:val="24"/>
        </w:rPr>
      </w:pPr>
    </w:p>
    <w:p w14:paraId="51441EE0" w14:textId="77777777" w:rsidR="00AA144B" w:rsidRDefault="00B51BED" w:rsidP="00AA144B">
      <w:pPr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TO:</w:t>
      </w:r>
    </w:p>
    <w:p w14:paraId="3D614ED1" w14:textId="77777777" w:rsidR="00F32E54" w:rsidRDefault="00F32E54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:</w:t>
      </w:r>
    </w:p>
    <w:p w14:paraId="591980CA" w14:textId="77777777" w:rsidR="00F32E54" w:rsidRPr="00B43C87" w:rsidRDefault="00F32E54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ress:</w:t>
      </w:r>
    </w:p>
    <w:p w14:paraId="426EAF8E" w14:textId="77777777" w:rsidR="00902479" w:rsidRDefault="00000000" w:rsidP="008604D8">
      <w:pPr>
        <w:spacing w:after="240"/>
        <w:ind w:left="720" w:hanging="72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5157301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297" w:rsidRPr="00B43C87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02479" w:rsidRPr="00B43C87">
        <w:rPr>
          <w:rFonts w:ascii="Arial" w:hAnsi="Arial" w:cs="Arial"/>
          <w:sz w:val="24"/>
          <w:szCs w:val="24"/>
        </w:rPr>
        <w:tab/>
        <w:t>You are commanded to appear at the place, date, and time specified below to give testimony.</w:t>
      </w:r>
    </w:p>
    <w:p w14:paraId="2B51C330" w14:textId="77777777" w:rsidR="008604D8" w:rsidRPr="008604D8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8604D8">
        <w:rPr>
          <w:rFonts w:ascii="Arial" w:hAnsi="Arial" w:cs="Arial"/>
          <w:sz w:val="24"/>
          <w:szCs w:val="24"/>
        </w:rPr>
        <w:t>Place of Testimony:</w:t>
      </w:r>
    </w:p>
    <w:p w14:paraId="7AB9D1CA" w14:textId="77777777" w:rsidR="008604D8" w:rsidRPr="008604D8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8604D8">
        <w:rPr>
          <w:rFonts w:ascii="Arial" w:hAnsi="Arial" w:cs="Arial"/>
          <w:sz w:val="24"/>
          <w:szCs w:val="24"/>
        </w:rPr>
        <w:t>Judge:</w:t>
      </w:r>
    </w:p>
    <w:p w14:paraId="45B22BEB" w14:textId="77777777" w:rsidR="008604D8" w:rsidRPr="008604D8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8604D8">
        <w:rPr>
          <w:rFonts w:ascii="Arial" w:hAnsi="Arial" w:cs="Arial"/>
          <w:sz w:val="24"/>
          <w:szCs w:val="24"/>
        </w:rPr>
        <w:t>Date and Time:</w:t>
      </w:r>
    </w:p>
    <w:p w14:paraId="5F4BA1D3" w14:textId="77777777" w:rsidR="00902479" w:rsidRDefault="00000000" w:rsidP="008604D8">
      <w:pPr>
        <w:spacing w:after="240"/>
        <w:ind w:left="720" w:hanging="72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249120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09DF" w:rsidRPr="00B43C87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02479" w:rsidRPr="00B43C87">
        <w:rPr>
          <w:rFonts w:ascii="Arial" w:hAnsi="Arial" w:cs="Arial"/>
          <w:sz w:val="24"/>
          <w:szCs w:val="24"/>
        </w:rPr>
        <w:tab/>
        <w:t>You are commanded to appear at the place, date and time specified below to testify at the taking of a deposition.</w:t>
      </w:r>
    </w:p>
    <w:p w14:paraId="738BF21E" w14:textId="77777777" w:rsidR="008604D8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Place of Deposition:</w:t>
      </w:r>
    </w:p>
    <w:p w14:paraId="5AD45A43" w14:textId="77777777" w:rsidR="008604D8" w:rsidRPr="00B43C87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Date and Time</w:t>
      </w:r>
      <w:r>
        <w:rPr>
          <w:rFonts w:ascii="Arial" w:hAnsi="Arial" w:cs="Arial"/>
          <w:sz w:val="24"/>
          <w:szCs w:val="24"/>
        </w:rPr>
        <w:t>:</w:t>
      </w:r>
    </w:p>
    <w:p w14:paraId="1F97B5CD" w14:textId="77777777" w:rsidR="00902479" w:rsidRDefault="00000000" w:rsidP="008604D8">
      <w:pPr>
        <w:spacing w:after="240"/>
        <w:ind w:left="720" w:hanging="72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8296747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09DF" w:rsidRPr="00B43C87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02479" w:rsidRPr="00B43C87">
        <w:rPr>
          <w:rFonts w:ascii="Arial" w:hAnsi="Arial" w:cs="Arial"/>
          <w:sz w:val="24"/>
          <w:szCs w:val="24"/>
        </w:rPr>
        <w:tab/>
        <w:t>You are commanded to produce the documents or objects specified below (attach</w:t>
      </w:r>
      <w:r w:rsidR="008604D8">
        <w:rPr>
          <w:rFonts w:ascii="Arial" w:hAnsi="Arial" w:cs="Arial"/>
          <w:sz w:val="24"/>
          <w:szCs w:val="24"/>
        </w:rPr>
        <w:t xml:space="preserve"> a</w:t>
      </w:r>
      <w:r w:rsidR="00902479" w:rsidRPr="00B43C87">
        <w:rPr>
          <w:rFonts w:ascii="Arial" w:hAnsi="Arial" w:cs="Arial"/>
          <w:sz w:val="24"/>
          <w:szCs w:val="24"/>
        </w:rPr>
        <w:t xml:space="preserve"> list of documents or objects if necessary):</w:t>
      </w:r>
    </w:p>
    <w:p w14:paraId="1A263DCF" w14:textId="77777777" w:rsidR="008604D8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8604D8">
        <w:rPr>
          <w:rFonts w:ascii="Arial" w:hAnsi="Arial" w:cs="Arial"/>
          <w:sz w:val="24"/>
          <w:szCs w:val="24"/>
        </w:rPr>
        <w:t>Description</w:t>
      </w:r>
      <w:r>
        <w:rPr>
          <w:rFonts w:ascii="Arial" w:hAnsi="Arial" w:cs="Arial"/>
          <w:sz w:val="24"/>
          <w:szCs w:val="24"/>
        </w:rPr>
        <w:t xml:space="preserve"> of documents or objects:</w:t>
      </w:r>
    </w:p>
    <w:p w14:paraId="481DFADA" w14:textId="77777777" w:rsidR="008604D8" w:rsidRDefault="008604D8">
      <w:pPr>
        <w:rPr>
          <w:rFonts w:ascii="Arial" w:hAnsi="Arial" w:cs="Arial"/>
          <w:sz w:val="24"/>
          <w:szCs w:val="24"/>
        </w:rPr>
      </w:pPr>
    </w:p>
    <w:p w14:paraId="412D5011" w14:textId="77777777" w:rsidR="008604D8" w:rsidRDefault="00000000" w:rsidP="008604D8">
      <w:pPr>
        <w:spacing w:after="240"/>
        <w:ind w:left="720" w:hanging="72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9155116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09DF" w:rsidRPr="00B43C87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02479" w:rsidRPr="00B43C87">
        <w:rPr>
          <w:rFonts w:ascii="Arial" w:hAnsi="Arial" w:cs="Arial"/>
          <w:sz w:val="24"/>
          <w:szCs w:val="24"/>
        </w:rPr>
        <w:tab/>
        <w:t>You are commanded to permit inspection of the following premises at the date and time specified below.</w:t>
      </w:r>
    </w:p>
    <w:p w14:paraId="026571F9" w14:textId="77777777" w:rsidR="008604D8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Premises:</w:t>
      </w:r>
    </w:p>
    <w:p w14:paraId="08D2101D" w14:textId="77777777" w:rsidR="008604D8" w:rsidRPr="00B43C87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Date and Time:</w:t>
      </w:r>
    </w:p>
    <w:p w14:paraId="7DC0D3EB" w14:textId="77777777" w:rsidR="00FF09DF" w:rsidRPr="008604D8" w:rsidRDefault="008604D8" w:rsidP="004B3ADE">
      <w:pPr>
        <w:tabs>
          <w:tab w:val="left" w:pos="1260"/>
        </w:tabs>
        <w:ind w:left="1267" w:hanging="12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son requesting subpoena:</w:t>
      </w:r>
    </w:p>
    <w:p w14:paraId="698ED5B8" w14:textId="77777777" w:rsidR="008604D8" w:rsidRPr="008604D8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8604D8">
        <w:rPr>
          <w:rFonts w:ascii="Arial" w:hAnsi="Arial" w:cs="Arial"/>
          <w:sz w:val="24"/>
          <w:szCs w:val="24"/>
        </w:rPr>
        <w:t>Name:</w:t>
      </w:r>
    </w:p>
    <w:p w14:paraId="27A9F266" w14:textId="77777777" w:rsidR="008604D8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Telephone number:</w:t>
      </w:r>
    </w:p>
    <w:p w14:paraId="3DC504E0" w14:textId="77777777" w:rsidR="008604D8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Address:</w:t>
      </w:r>
    </w:p>
    <w:p w14:paraId="4A58ECB3" w14:textId="77777777" w:rsidR="008604D8" w:rsidRPr="008604D8" w:rsidRDefault="008604D8" w:rsidP="008604D8">
      <w:pPr>
        <w:pStyle w:val="ListParagraph"/>
        <w:numPr>
          <w:ilvl w:val="0"/>
          <w:numId w:val="2"/>
        </w:numPr>
        <w:spacing w:after="240"/>
        <w:ind w:firstLine="0"/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Email:</w:t>
      </w:r>
    </w:p>
    <w:p w14:paraId="507D7B5F" w14:textId="77777777" w:rsidR="00902479" w:rsidRDefault="00902479" w:rsidP="00B43C87">
      <w:pPr>
        <w:tabs>
          <w:tab w:val="left" w:pos="0"/>
        </w:tabs>
        <w:spacing w:before="240"/>
        <w:jc w:val="both"/>
        <w:rPr>
          <w:rFonts w:ascii="Arial" w:hAnsi="Arial" w:cs="Arial"/>
          <w:b/>
          <w:sz w:val="24"/>
          <w:szCs w:val="24"/>
        </w:rPr>
      </w:pPr>
      <w:r w:rsidRPr="00B43C87">
        <w:rPr>
          <w:rFonts w:ascii="Arial" w:hAnsi="Arial" w:cs="Arial"/>
          <w:b/>
          <w:sz w:val="24"/>
          <w:szCs w:val="24"/>
        </w:rPr>
        <w:t>WARNING: FAILURE TO OBEY A SUBPOENA WITHOUT BEING EXCUSED MAY RESULT IN</w:t>
      </w:r>
      <w:r w:rsidR="00B43C87">
        <w:rPr>
          <w:rFonts w:ascii="Arial" w:hAnsi="Arial" w:cs="Arial"/>
          <w:b/>
          <w:sz w:val="24"/>
          <w:szCs w:val="24"/>
        </w:rPr>
        <w:t xml:space="preserve"> </w:t>
      </w:r>
      <w:r w:rsidRPr="00B43C87">
        <w:rPr>
          <w:rFonts w:ascii="Arial" w:hAnsi="Arial" w:cs="Arial"/>
          <w:b/>
          <w:sz w:val="24"/>
          <w:szCs w:val="24"/>
        </w:rPr>
        <w:t>PROCEEDINGS TO ENFORCE THIS SUB</w:t>
      </w:r>
      <w:r w:rsidR="00364264" w:rsidRPr="00B43C87">
        <w:rPr>
          <w:rFonts w:ascii="Arial" w:hAnsi="Arial" w:cs="Arial"/>
          <w:b/>
          <w:sz w:val="24"/>
          <w:szCs w:val="24"/>
        </w:rPr>
        <w:t>POENA.</w:t>
      </w:r>
    </w:p>
    <w:p w14:paraId="78F2DE60" w14:textId="77777777" w:rsidR="00B43C87" w:rsidRPr="00B43C87" w:rsidRDefault="00B43C87" w:rsidP="00B43C87">
      <w:pPr>
        <w:tabs>
          <w:tab w:val="left" w:pos="0"/>
        </w:tabs>
        <w:spacing w:before="240"/>
        <w:jc w:val="both"/>
        <w:rPr>
          <w:rFonts w:ascii="Arial" w:hAnsi="Arial" w:cs="Arial"/>
          <w:b/>
          <w:sz w:val="24"/>
          <w:szCs w:val="24"/>
        </w:rPr>
      </w:pPr>
    </w:p>
    <w:p w14:paraId="1849F42D" w14:textId="77777777" w:rsidR="00F9495B" w:rsidRPr="00CD4D81" w:rsidRDefault="00384A4B" w:rsidP="00384A4B">
      <w:pPr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Date:</w:t>
      </w:r>
    </w:p>
    <w:p w14:paraId="68291A04" w14:textId="77777777" w:rsidR="00902479" w:rsidRPr="00CD4D81" w:rsidRDefault="00902479" w:rsidP="00F9495B">
      <w:pPr>
        <w:ind w:firstLine="4500"/>
        <w:rPr>
          <w:rFonts w:ascii="Arial" w:hAnsi="Arial" w:cs="Arial"/>
          <w:sz w:val="24"/>
          <w:szCs w:val="24"/>
        </w:rPr>
      </w:pPr>
      <w:r w:rsidRPr="00CD4D81">
        <w:rPr>
          <w:rFonts w:ascii="Arial" w:hAnsi="Arial" w:cs="Arial"/>
          <w:sz w:val="24"/>
          <w:szCs w:val="24"/>
        </w:rPr>
        <w:t>__________________________________</w:t>
      </w:r>
    </w:p>
    <w:p w14:paraId="0BD80A16" w14:textId="77777777" w:rsidR="0074291A" w:rsidRPr="00B43C87" w:rsidRDefault="00902479" w:rsidP="0074291A">
      <w:pPr>
        <w:ind w:left="4500"/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Workers</w:t>
      </w:r>
      <w:r w:rsidR="00546A6A" w:rsidRPr="00B43C87">
        <w:rPr>
          <w:rFonts w:ascii="Arial" w:hAnsi="Arial" w:cs="Arial"/>
          <w:sz w:val="24"/>
          <w:szCs w:val="24"/>
        </w:rPr>
        <w:t>’</w:t>
      </w:r>
      <w:r w:rsidRPr="00B43C87">
        <w:rPr>
          <w:rFonts w:ascii="Arial" w:hAnsi="Arial" w:cs="Arial"/>
          <w:sz w:val="24"/>
          <w:szCs w:val="24"/>
        </w:rPr>
        <w:t xml:space="preserve"> Compensation Judge</w:t>
      </w:r>
    </w:p>
    <w:p w14:paraId="7A07A06A" w14:textId="77777777" w:rsidR="0074291A" w:rsidRPr="00B43C87" w:rsidRDefault="0074291A" w:rsidP="0074291A">
      <w:pPr>
        <w:ind w:left="4500"/>
        <w:rPr>
          <w:rFonts w:ascii="Arial" w:hAnsi="Arial" w:cs="Arial"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600 N. Robert Street</w:t>
      </w:r>
    </w:p>
    <w:p w14:paraId="11A20C14" w14:textId="77777777" w:rsidR="00902479" w:rsidRPr="00B43C87" w:rsidRDefault="0074291A" w:rsidP="0074291A">
      <w:pPr>
        <w:ind w:left="4500"/>
        <w:rPr>
          <w:rFonts w:ascii="Arial" w:hAnsi="Arial" w:cs="Arial"/>
          <w:b/>
          <w:sz w:val="24"/>
          <w:szCs w:val="24"/>
        </w:rPr>
      </w:pPr>
      <w:r w:rsidRPr="00B43C87">
        <w:rPr>
          <w:rFonts w:ascii="Arial" w:hAnsi="Arial" w:cs="Arial"/>
          <w:sz w:val="24"/>
          <w:szCs w:val="24"/>
        </w:rPr>
        <w:t>St Paul, MN 55101</w:t>
      </w:r>
    </w:p>
    <w:sectPr w:rsidR="00902479" w:rsidRPr="00B43C87" w:rsidSect="008604D8">
      <w:footerReference w:type="even" r:id="rId7"/>
      <w:footerReference w:type="default" r:id="rId8"/>
      <w:pgSz w:w="12240" w:h="15840"/>
      <w:pgMar w:top="1440" w:right="1440" w:bottom="1152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3F99E9" w14:textId="77777777" w:rsidR="009768D5" w:rsidRDefault="009768D5">
      <w:r>
        <w:separator/>
      </w:r>
    </w:p>
  </w:endnote>
  <w:endnote w:type="continuationSeparator" w:id="0">
    <w:p w14:paraId="42A9A4E7" w14:textId="77777777" w:rsidR="009768D5" w:rsidRDefault="00976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B9F41" w14:textId="77777777" w:rsidR="00AC28E7" w:rsidRDefault="00AC28E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A94E51" w14:textId="77777777" w:rsidR="00AC28E7" w:rsidRDefault="00AC28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133AB" w14:textId="77777777" w:rsidR="00AC28E7" w:rsidRPr="00B43C87" w:rsidRDefault="00AC28E7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4"/>
      </w:rPr>
    </w:pPr>
    <w:r w:rsidRPr="00B43C87">
      <w:rPr>
        <w:rStyle w:val="PageNumber"/>
        <w:rFonts w:ascii="Arial" w:hAnsi="Arial" w:cs="Arial"/>
        <w:sz w:val="24"/>
      </w:rPr>
      <w:fldChar w:fldCharType="begin"/>
    </w:r>
    <w:r w:rsidRPr="00B43C87">
      <w:rPr>
        <w:rStyle w:val="PageNumber"/>
        <w:rFonts w:ascii="Arial" w:hAnsi="Arial" w:cs="Arial"/>
        <w:sz w:val="24"/>
      </w:rPr>
      <w:instrText xml:space="preserve">PAGE  </w:instrText>
    </w:r>
    <w:r w:rsidRPr="00B43C87">
      <w:rPr>
        <w:rStyle w:val="PageNumber"/>
        <w:rFonts w:ascii="Arial" w:hAnsi="Arial" w:cs="Arial"/>
        <w:sz w:val="24"/>
      </w:rPr>
      <w:fldChar w:fldCharType="separate"/>
    </w:r>
    <w:r w:rsidR="004B3ADE" w:rsidRPr="00B43C87">
      <w:rPr>
        <w:rStyle w:val="PageNumber"/>
        <w:rFonts w:ascii="Arial" w:hAnsi="Arial" w:cs="Arial"/>
        <w:noProof/>
        <w:sz w:val="24"/>
      </w:rPr>
      <w:t>2</w:t>
    </w:r>
    <w:r w:rsidRPr="00B43C87">
      <w:rPr>
        <w:rStyle w:val="PageNumber"/>
        <w:rFonts w:ascii="Arial" w:hAnsi="Arial" w:cs="Arial"/>
        <w:sz w:val="24"/>
      </w:rPr>
      <w:fldChar w:fldCharType="end"/>
    </w:r>
  </w:p>
  <w:p w14:paraId="7F77DF04" w14:textId="77777777" w:rsidR="00AC28E7" w:rsidRPr="00B43C87" w:rsidRDefault="00AC28E7">
    <w:pPr>
      <w:pStyle w:val="Footer"/>
      <w:rPr>
        <w:rFonts w:ascii="Arial" w:hAnsi="Arial" w:cs="Arial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5D568B" w14:textId="77777777" w:rsidR="009768D5" w:rsidRDefault="009768D5">
      <w:r>
        <w:separator/>
      </w:r>
    </w:p>
  </w:footnote>
  <w:footnote w:type="continuationSeparator" w:id="0">
    <w:p w14:paraId="3331E00D" w14:textId="77777777" w:rsidR="009768D5" w:rsidRDefault="009768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C67916"/>
    <w:multiLevelType w:val="hybridMultilevel"/>
    <w:tmpl w:val="C81C632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007E5"/>
    <w:multiLevelType w:val="hybridMultilevel"/>
    <w:tmpl w:val="4A562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1204169">
    <w:abstractNumId w:val="0"/>
  </w:num>
  <w:num w:numId="2" w16cid:durableId="15395115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MjQ3MrMwsTA0MTVQ0lEKTi0uzszPAykwrAUAP9LTLSwAAAA="/>
  </w:docVars>
  <w:rsids>
    <w:rsidRoot w:val="004E49CA"/>
    <w:rsid w:val="00006264"/>
    <w:rsid w:val="00031912"/>
    <w:rsid w:val="0006703C"/>
    <w:rsid w:val="00076E87"/>
    <w:rsid w:val="0009023E"/>
    <w:rsid w:val="000B1DED"/>
    <w:rsid w:val="000C536A"/>
    <w:rsid w:val="000D0191"/>
    <w:rsid w:val="000E21A1"/>
    <w:rsid w:val="00105BDF"/>
    <w:rsid w:val="00135198"/>
    <w:rsid w:val="0013712F"/>
    <w:rsid w:val="001975E7"/>
    <w:rsid w:val="001D623C"/>
    <w:rsid w:val="001E1335"/>
    <w:rsid w:val="001E1541"/>
    <w:rsid w:val="001E7269"/>
    <w:rsid w:val="002434B7"/>
    <w:rsid w:val="002477C0"/>
    <w:rsid w:val="0026610A"/>
    <w:rsid w:val="00285A73"/>
    <w:rsid w:val="00291EC4"/>
    <w:rsid w:val="002C0BAD"/>
    <w:rsid w:val="002C140D"/>
    <w:rsid w:val="002C2887"/>
    <w:rsid w:val="002D15E1"/>
    <w:rsid w:val="00317E56"/>
    <w:rsid w:val="00317F9F"/>
    <w:rsid w:val="00323064"/>
    <w:rsid w:val="00323D10"/>
    <w:rsid w:val="00337FAB"/>
    <w:rsid w:val="00363A10"/>
    <w:rsid w:val="00364264"/>
    <w:rsid w:val="00384A4B"/>
    <w:rsid w:val="00386B5F"/>
    <w:rsid w:val="00392C45"/>
    <w:rsid w:val="00393DB1"/>
    <w:rsid w:val="003C051B"/>
    <w:rsid w:val="004653DC"/>
    <w:rsid w:val="004A0B40"/>
    <w:rsid w:val="004B3ADE"/>
    <w:rsid w:val="004B666C"/>
    <w:rsid w:val="004C60E0"/>
    <w:rsid w:val="004D23D1"/>
    <w:rsid w:val="004E46F1"/>
    <w:rsid w:val="004E49CA"/>
    <w:rsid w:val="004F5C70"/>
    <w:rsid w:val="00500D1D"/>
    <w:rsid w:val="00522C84"/>
    <w:rsid w:val="00532867"/>
    <w:rsid w:val="00537827"/>
    <w:rsid w:val="00546A6A"/>
    <w:rsid w:val="005A1BD3"/>
    <w:rsid w:val="005F2EA5"/>
    <w:rsid w:val="00673684"/>
    <w:rsid w:val="006B1609"/>
    <w:rsid w:val="006C1C8D"/>
    <w:rsid w:val="0071389B"/>
    <w:rsid w:val="0074291A"/>
    <w:rsid w:val="007859FF"/>
    <w:rsid w:val="007A3914"/>
    <w:rsid w:val="008309A3"/>
    <w:rsid w:val="00847154"/>
    <w:rsid w:val="00851756"/>
    <w:rsid w:val="008604D8"/>
    <w:rsid w:val="00862FD0"/>
    <w:rsid w:val="0088269C"/>
    <w:rsid w:val="008A59B3"/>
    <w:rsid w:val="008F0EE9"/>
    <w:rsid w:val="0090059D"/>
    <w:rsid w:val="00902479"/>
    <w:rsid w:val="00921C06"/>
    <w:rsid w:val="00973AEE"/>
    <w:rsid w:val="009768D5"/>
    <w:rsid w:val="009C65CD"/>
    <w:rsid w:val="00A14FB6"/>
    <w:rsid w:val="00A34557"/>
    <w:rsid w:val="00A65DB8"/>
    <w:rsid w:val="00AA144B"/>
    <w:rsid w:val="00AB2297"/>
    <w:rsid w:val="00AC0757"/>
    <w:rsid w:val="00AC28E7"/>
    <w:rsid w:val="00AE66A4"/>
    <w:rsid w:val="00B43C87"/>
    <w:rsid w:val="00B51BED"/>
    <w:rsid w:val="00BA36B8"/>
    <w:rsid w:val="00BB3FEC"/>
    <w:rsid w:val="00BE2006"/>
    <w:rsid w:val="00BF4654"/>
    <w:rsid w:val="00BF6C5E"/>
    <w:rsid w:val="00C33248"/>
    <w:rsid w:val="00C8771A"/>
    <w:rsid w:val="00C934BA"/>
    <w:rsid w:val="00CA062E"/>
    <w:rsid w:val="00CD4D81"/>
    <w:rsid w:val="00CF428C"/>
    <w:rsid w:val="00CF4534"/>
    <w:rsid w:val="00D30EA7"/>
    <w:rsid w:val="00D50A9A"/>
    <w:rsid w:val="00D901E5"/>
    <w:rsid w:val="00DA71A8"/>
    <w:rsid w:val="00DD4665"/>
    <w:rsid w:val="00DD76C5"/>
    <w:rsid w:val="00E108DF"/>
    <w:rsid w:val="00E33039"/>
    <w:rsid w:val="00E4445B"/>
    <w:rsid w:val="00E774E7"/>
    <w:rsid w:val="00E975F5"/>
    <w:rsid w:val="00EA5F18"/>
    <w:rsid w:val="00ED68FF"/>
    <w:rsid w:val="00F0640A"/>
    <w:rsid w:val="00F3214F"/>
    <w:rsid w:val="00F32E54"/>
    <w:rsid w:val="00F819CD"/>
    <w:rsid w:val="00F9495B"/>
    <w:rsid w:val="00F9739C"/>
    <w:rsid w:val="00FB0A47"/>
    <w:rsid w:val="00FC620A"/>
    <w:rsid w:val="00FC7B28"/>
    <w:rsid w:val="00FE58C1"/>
    <w:rsid w:val="00FF0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196145"/>
  <w15:chartTrackingRefBased/>
  <w15:docId w15:val="{9159FD28-546A-401E-AD92-A6F81153D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rFonts w:ascii="Arial" w:hAnsi="Arial"/>
      <w:b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Signatures">
    <w:name w:val="Signatures"/>
    <w:basedOn w:val="Normal"/>
    <w:rsid w:val="004653DC"/>
    <w:pPr>
      <w:tabs>
        <w:tab w:val="left" w:pos="5040"/>
      </w:tabs>
      <w:jc w:val="both"/>
    </w:pPr>
    <w:rPr>
      <w:rFonts w:ascii="Arial" w:hAnsi="Arial"/>
      <w:sz w:val="22"/>
    </w:rPr>
  </w:style>
  <w:style w:type="paragraph" w:styleId="BalloonText">
    <w:name w:val="Balloon Text"/>
    <w:basedOn w:val="Normal"/>
    <w:link w:val="BalloonTextChar"/>
    <w:rsid w:val="00D90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901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BE20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2006"/>
  </w:style>
  <w:style w:type="table" w:styleId="TableGrid">
    <w:name w:val="Table Grid"/>
    <w:basedOn w:val="TableNormal"/>
    <w:rsid w:val="00F94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6426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B43C8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04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ers' Compensation Subpoena Form</vt:lpstr>
    </vt:vector>
  </TitlesOfParts>
  <Company>Office of Admin. Hearings</Company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ers' Compensation Subpoena Form</dc:title>
  <dc:subject/>
  <dc:creator>Minnesota Office of Administrative Hearings</dc:creator>
  <cp:keywords/>
  <cp:lastModifiedBy>Rumbaugh, Ken (He/Him/His) (OAH)</cp:lastModifiedBy>
  <cp:revision>5</cp:revision>
  <cp:lastPrinted>2015-05-13T16:22:00Z</cp:lastPrinted>
  <dcterms:created xsi:type="dcterms:W3CDTF">2016-06-13T20:02:00Z</dcterms:created>
  <dcterms:modified xsi:type="dcterms:W3CDTF">2025-08-26T12:56:00Z</dcterms:modified>
</cp:coreProperties>
</file>